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31C5C2" w14:textId="77777777" w:rsidR="00202C5C" w:rsidRPr="00202C5C" w:rsidRDefault="00202C5C" w:rsidP="00202C5C">
      <w:pPr>
        <w:rPr>
          <w:rFonts w:ascii="Times New Roman" w:hAnsi="Times New Roman" w:cs="Times New Roman"/>
          <w:sz w:val="24"/>
          <w:szCs w:val="24"/>
        </w:rPr>
      </w:pPr>
    </w:p>
    <w:p w14:paraId="0C7C67BD" w14:textId="147B0B92" w:rsidR="00202C5C" w:rsidRPr="00202C5C" w:rsidRDefault="00202C5C" w:rsidP="00202C5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02C5C">
        <w:rPr>
          <w:rFonts w:ascii="Times New Roman" w:hAnsi="Times New Roman" w:cs="Times New Roman"/>
          <w:b/>
          <w:bCs/>
          <w:sz w:val="32"/>
          <w:szCs w:val="32"/>
        </w:rPr>
        <w:t>CSV Files</w:t>
      </w:r>
    </w:p>
    <w:p w14:paraId="1BA48359" w14:textId="77777777" w:rsidR="00202C5C" w:rsidRPr="00202C5C" w:rsidRDefault="00202C5C" w:rsidP="00202C5C">
      <w:pPr>
        <w:rPr>
          <w:rFonts w:ascii="Times New Roman" w:hAnsi="Times New Roman" w:cs="Times New Roman"/>
          <w:sz w:val="24"/>
          <w:szCs w:val="24"/>
        </w:rPr>
      </w:pPr>
      <w:r w:rsidRPr="00202C5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4F9DF7" w14:textId="19DC7FC4" w:rsidR="00202C5C" w:rsidRPr="00202C5C" w:rsidRDefault="00202C5C" w:rsidP="00202C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2C5C">
        <w:rPr>
          <w:rFonts w:ascii="Times New Roman" w:hAnsi="Times New Roman" w:cs="Times New Roman"/>
          <w:sz w:val="24"/>
          <w:szCs w:val="24"/>
        </w:rPr>
        <w:t>CSV Files generated by web scraping are stored in a folder named 'web Scraping'.</w:t>
      </w:r>
    </w:p>
    <w:p w14:paraId="366BBBC9" w14:textId="7AD777A0" w:rsidR="00202C5C" w:rsidRPr="00202C5C" w:rsidRDefault="00202C5C" w:rsidP="00202C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2C5C">
        <w:rPr>
          <w:rFonts w:ascii="Times New Roman" w:hAnsi="Times New Roman" w:cs="Times New Roman"/>
          <w:sz w:val="24"/>
          <w:szCs w:val="24"/>
        </w:rPr>
        <w:t>Files after preliminary analysis, with prelim metric and Rank, and KPI extraction is stored in a folder named 'Files used in Clustering and ML analysis.</w:t>
      </w:r>
    </w:p>
    <w:p w14:paraId="5E0FEA8E" w14:textId="0D29257C" w:rsidR="00202C5C" w:rsidRPr="00202C5C" w:rsidRDefault="00202C5C" w:rsidP="00202C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2C5C">
        <w:rPr>
          <w:rFonts w:ascii="Times New Roman" w:hAnsi="Times New Roman" w:cs="Times New Roman"/>
          <w:sz w:val="24"/>
          <w:szCs w:val="24"/>
        </w:rPr>
        <w:t>To analyse the results of ICC TOP 10 All-Time All-Rounders, we need to take the entries from batter and bowler and merge them together that files are stored in a folder named '</w:t>
      </w:r>
      <w:proofErr w:type="gramStart"/>
      <w:r w:rsidRPr="00202C5C">
        <w:rPr>
          <w:rFonts w:ascii="Times New Roman" w:hAnsi="Times New Roman" w:cs="Times New Roman"/>
          <w:sz w:val="24"/>
          <w:szCs w:val="24"/>
        </w:rPr>
        <w:t>Pre Processing</w:t>
      </w:r>
      <w:proofErr w:type="gramEnd"/>
      <w:r w:rsidRPr="00202C5C">
        <w:rPr>
          <w:rFonts w:ascii="Times New Roman" w:hAnsi="Times New Roman" w:cs="Times New Roman"/>
          <w:sz w:val="24"/>
          <w:szCs w:val="24"/>
        </w:rPr>
        <w:t xml:space="preserve"> files for </w:t>
      </w:r>
      <w:proofErr w:type="spellStart"/>
      <w:r w:rsidRPr="00202C5C">
        <w:rPr>
          <w:rFonts w:ascii="Times New Roman" w:hAnsi="Times New Roman" w:cs="Times New Roman"/>
          <w:sz w:val="24"/>
          <w:szCs w:val="24"/>
        </w:rPr>
        <w:t>allRounder</w:t>
      </w:r>
      <w:proofErr w:type="spellEnd"/>
      <w:r w:rsidRPr="00202C5C">
        <w:rPr>
          <w:rFonts w:ascii="Times New Roman" w:hAnsi="Times New Roman" w:cs="Times New Roman"/>
          <w:sz w:val="24"/>
          <w:szCs w:val="24"/>
        </w:rPr>
        <w:t>'.</w:t>
      </w:r>
    </w:p>
    <w:p w14:paraId="23A62FF1" w14:textId="4111A327" w:rsidR="00202C5C" w:rsidRPr="00202C5C" w:rsidRDefault="00202C5C" w:rsidP="00202C5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2C5C">
        <w:rPr>
          <w:rFonts w:ascii="Times New Roman" w:hAnsi="Times New Roman" w:cs="Times New Roman"/>
          <w:sz w:val="24"/>
          <w:szCs w:val="24"/>
        </w:rPr>
        <w:t xml:space="preserve">All the Results/Outcomes of this research are stored in CSV files in the folder named 'Results'.  </w:t>
      </w:r>
    </w:p>
    <w:p w14:paraId="3989E8AC" w14:textId="77777777" w:rsidR="00202C5C" w:rsidRPr="00202C5C" w:rsidRDefault="00202C5C" w:rsidP="00202C5C">
      <w:pPr>
        <w:rPr>
          <w:rFonts w:ascii="Times New Roman" w:hAnsi="Times New Roman" w:cs="Times New Roman"/>
          <w:sz w:val="24"/>
          <w:szCs w:val="24"/>
        </w:rPr>
      </w:pPr>
      <w:r w:rsidRPr="00202C5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AFEA31" w14:textId="77777777" w:rsidR="00202C5C" w:rsidRPr="00202C5C" w:rsidRDefault="00202C5C" w:rsidP="00202C5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02C5C">
        <w:rPr>
          <w:rFonts w:ascii="Times New Roman" w:hAnsi="Times New Roman" w:cs="Times New Roman"/>
          <w:b/>
          <w:bCs/>
          <w:sz w:val="32"/>
          <w:szCs w:val="32"/>
        </w:rPr>
        <w:t xml:space="preserve"> CODE Files </w:t>
      </w:r>
    </w:p>
    <w:p w14:paraId="49B86697" w14:textId="77777777" w:rsidR="00202C5C" w:rsidRPr="00202C5C" w:rsidRDefault="00202C5C" w:rsidP="00202C5C">
      <w:pPr>
        <w:rPr>
          <w:rFonts w:ascii="Times New Roman" w:hAnsi="Times New Roman" w:cs="Times New Roman"/>
          <w:sz w:val="24"/>
          <w:szCs w:val="24"/>
        </w:rPr>
      </w:pPr>
      <w:r w:rsidRPr="00202C5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449462" w14:textId="34A54098" w:rsidR="00202C5C" w:rsidRPr="00202C5C" w:rsidRDefault="00202C5C" w:rsidP="00202C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2C5C">
        <w:rPr>
          <w:rFonts w:ascii="Times New Roman" w:hAnsi="Times New Roman" w:cs="Times New Roman"/>
          <w:sz w:val="24"/>
          <w:szCs w:val="24"/>
        </w:rPr>
        <w:t>File used in web Scraping is under the name of '</w:t>
      </w:r>
      <w:proofErr w:type="spellStart"/>
      <w:proofErr w:type="gramStart"/>
      <w:r w:rsidRPr="00202C5C">
        <w:rPr>
          <w:rFonts w:ascii="Times New Roman" w:hAnsi="Times New Roman" w:cs="Times New Roman"/>
          <w:sz w:val="24"/>
          <w:szCs w:val="24"/>
        </w:rPr>
        <w:t>webscraping.ipynb</w:t>
      </w:r>
      <w:proofErr w:type="spellEnd"/>
      <w:proofErr w:type="gramEnd"/>
      <w:r w:rsidRPr="00202C5C">
        <w:rPr>
          <w:rFonts w:ascii="Times New Roman" w:hAnsi="Times New Roman" w:cs="Times New Roman"/>
          <w:sz w:val="24"/>
          <w:szCs w:val="24"/>
        </w:rPr>
        <w:t>'.</w:t>
      </w:r>
    </w:p>
    <w:p w14:paraId="5BFD5229" w14:textId="52C33BBF" w:rsidR="00202C5C" w:rsidRPr="00202C5C" w:rsidRDefault="00202C5C" w:rsidP="00202C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2C5C">
        <w:rPr>
          <w:rFonts w:ascii="Times New Roman" w:hAnsi="Times New Roman" w:cs="Times New Roman"/>
          <w:sz w:val="24"/>
          <w:szCs w:val="24"/>
        </w:rPr>
        <w:t xml:space="preserve">Files used for Batter's and </w:t>
      </w:r>
      <w:proofErr w:type="spellStart"/>
      <w:r w:rsidRPr="00202C5C">
        <w:rPr>
          <w:rFonts w:ascii="Times New Roman" w:hAnsi="Times New Roman" w:cs="Times New Roman"/>
          <w:sz w:val="24"/>
          <w:szCs w:val="24"/>
        </w:rPr>
        <w:t>Bowler's</w:t>
      </w:r>
      <w:proofErr w:type="spellEnd"/>
      <w:r w:rsidRPr="00202C5C">
        <w:rPr>
          <w:rFonts w:ascii="Times New Roman" w:hAnsi="Times New Roman" w:cs="Times New Roman"/>
          <w:sz w:val="24"/>
          <w:szCs w:val="24"/>
        </w:rPr>
        <w:t xml:space="preserve"> are in the folder with respective names.</w:t>
      </w:r>
    </w:p>
    <w:p w14:paraId="2045D194" w14:textId="4C6C75BA" w:rsidR="00202C5C" w:rsidRPr="00202C5C" w:rsidRDefault="00202C5C" w:rsidP="00202C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2C5C">
        <w:rPr>
          <w:rFonts w:ascii="Times New Roman" w:hAnsi="Times New Roman" w:cs="Times New Roman"/>
          <w:sz w:val="24"/>
          <w:szCs w:val="24"/>
        </w:rPr>
        <w:t>File used for the analysis of ICC TOP 10 All-Time All-Rounders is under the name 'Top10ICC_allRounder_analysis.ipynb'.</w:t>
      </w:r>
    </w:p>
    <w:p w14:paraId="3185D6B6" w14:textId="1E843C6E" w:rsidR="00202C5C" w:rsidRPr="00202C5C" w:rsidRDefault="00202C5C" w:rsidP="00202C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2C5C">
        <w:rPr>
          <w:rFonts w:ascii="Times New Roman" w:hAnsi="Times New Roman" w:cs="Times New Roman"/>
          <w:sz w:val="24"/>
          <w:szCs w:val="24"/>
        </w:rPr>
        <w:t>Both Batter and Bowler Folder contain the folder of Failed chapters which includes Self-organizing maps and Neural network fie. Additionally for Bowler, it contains results after normal standardisation.</w:t>
      </w:r>
    </w:p>
    <w:p w14:paraId="768AC394" w14:textId="5135118C" w:rsidR="00202C5C" w:rsidRPr="00202C5C" w:rsidRDefault="00202C5C" w:rsidP="00202C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2C5C">
        <w:rPr>
          <w:rFonts w:ascii="Times New Roman" w:hAnsi="Times New Roman" w:cs="Times New Roman"/>
          <w:sz w:val="24"/>
          <w:szCs w:val="24"/>
        </w:rPr>
        <w:t>Clustering, Classification done for both bowlers and batters is stored in the file that starts with 'classification_%_%' in their respective folders.</w:t>
      </w:r>
    </w:p>
    <w:p w14:paraId="25A0D42D" w14:textId="4D12BAD9" w:rsidR="003C4DFC" w:rsidRPr="00202C5C" w:rsidRDefault="00202C5C" w:rsidP="00202C5C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2C5C">
        <w:rPr>
          <w:rFonts w:ascii="Times New Roman" w:hAnsi="Times New Roman" w:cs="Times New Roman"/>
          <w:sz w:val="24"/>
          <w:szCs w:val="24"/>
        </w:rPr>
        <w:t>'</w:t>
      </w:r>
      <w:proofErr w:type="spellStart"/>
      <w:r w:rsidRPr="00202C5C">
        <w:rPr>
          <w:rFonts w:ascii="Times New Roman" w:hAnsi="Times New Roman" w:cs="Times New Roman"/>
          <w:sz w:val="24"/>
          <w:szCs w:val="24"/>
        </w:rPr>
        <w:t>EDA_</w:t>
      </w:r>
      <w:proofErr w:type="gramStart"/>
      <w:r w:rsidRPr="00202C5C">
        <w:rPr>
          <w:rFonts w:ascii="Times New Roman" w:hAnsi="Times New Roman" w:cs="Times New Roman"/>
          <w:sz w:val="24"/>
          <w:szCs w:val="24"/>
        </w:rPr>
        <w:t>batters.ipynb</w:t>
      </w:r>
      <w:proofErr w:type="spellEnd"/>
      <w:proofErr w:type="gramEnd"/>
      <w:r w:rsidRPr="00202C5C">
        <w:rPr>
          <w:rFonts w:ascii="Times New Roman" w:hAnsi="Times New Roman" w:cs="Times New Roman"/>
          <w:sz w:val="24"/>
          <w:szCs w:val="24"/>
        </w:rPr>
        <w:t>' and '</w:t>
      </w:r>
      <w:proofErr w:type="spellStart"/>
      <w:r w:rsidRPr="00202C5C">
        <w:rPr>
          <w:rFonts w:ascii="Times New Roman" w:hAnsi="Times New Roman" w:cs="Times New Roman"/>
          <w:sz w:val="24"/>
          <w:szCs w:val="24"/>
        </w:rPr>
        <w:t>EDA_Bowlers.ipynb</w:t>
      </w:r>
      <w:proofErr w:type="spellEnd"/>
      <w:r w:rsidRPr="00202C5C">
        <w:rPr>
          <w:rFonts w:ascii="Times New Roman" w:hAnsi="Times New Roman" w:cs="Times New Roman"/>
          <w:sz w:val="24"/>
          <w:szCs w:val="24"/>
        </w:rPr>
        <w:t>' are Files containing EDA and KPI extraction for batters and bowlers respectively.</w:t>
      </w:r>
    </w:p>
    <w:sectPr w:rsidR="003C4DFC" w:rsidRPr="00202C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8253B2"/>
    <w:multiLevelType w:val="hybridMultilevel"/>
    <w:tmpl w:val="74D6B5BA"/>
    <w:lvl w:ilvl="0" w:tplc="8950373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4E607885"/>
    <w:multiLevelType w:val="hybridMultilevel"/>
    <w:tmpl w:val="A6127462"/>
    <w:lvl w:ilvl="0" w:tplc="8950373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5FE75BE7"/>
    <w:multiLevelType w:val="hybridMultilevel"/>
    <w:tmpl w:val="DACC4A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3B2A6F"/>
    <w:multiLevelType w:val="hybridMultilevel"/>
    <w:tmpl w:val="341EBC6C"/>
    <w:lvl w:ilvl="0" w:tplc="89503736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4439124">
    <w:abstractNumId w:val="2"/>
  </w:num>
  <w:num w:numId="2" w16cid:durableId="1318993011">
    <w:abstractNumId w:val="0"/>
  </w:num>
  <w:num w:numId="3" w16cid:durableId="736978820">
    <w:abstractNumId w:val="3"/>
  </w:num>
  <w:num w:numId="4" w16cid:durableId="10928165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IyMDA1NDMzMTFX0lEKTi0uzszPAykwrAUAUL3/8iwAAAA="/>
  </w:docVars>
  <w:rsids>
    <w:rsidRoot w:val="00202C5C"/>
    <w:rsid w:val="00202C5C"/>
    <w:rsid w:val="003C4DFC"/>
    <w:rsid w:val="0093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518CF"/>
  <w15:chartTrackingRefBased/>
  <w15:docId w15:val="{1F8FE76A-F9AA-4AA1-9360-26A083698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C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7</Words>
  <Characters>1124</Characters>
  <Application>Microsoft Office Word</Application>
  <DocSecurity>0</DocSecurity>
  <Lines>9</Lines>
  <Paragraphs>2</Paragraphs>
  <ScaleCrop>false</ScaleCrop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Jadwani</dc:creator>
  <cp:keywords/>
  <dc:description/>
  <cp:lastModifiedBy>Yash Jadwani</cp:lastModifiedBy>
  <cp:revision>2</cp:revision>
  <dcterms:created xsi:type="dcterms:W3CDTF">2022-09-19T14:43:00Z</dcterms:created>
  <dcterms:modified xsi:type="dcterms:W3CDTF">2022-09-19T21:24:00Z</dcterms:modified>
</cp:coreProperties>
</file>